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7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4179A1CD" w:rsidR="0003283D" w:rsidRDefault="00FD76FC" w:rsidP="00810F36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24113CE" wp14:editId="5780CE74">
            <wp:extent cx="5949685" cy="1895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932" t="27290" r="8440" b="26477"/>
                    <a:stretch/>
                  </pic:blipFill>
                  <pic:spPr bwMode="auto">
                    <a:xfrm>
                      <a:off x="0" y="0"/>
                      <a:ext cx="5954193" cy="189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proofErr w:type="spellStart"/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proofErr w:type="spellEnd"/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0C47EEF6" w:rsidR="00C10190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EA70EC9" wp14:editId="1E7218A1">
            <wp:extent cx="5620627" cy="188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210" t="25364" r="8981" b="25834"/>
                    <a:stretch/>
                  </pic:blipFill>
                  <pic:spPr bwMode="auto">
                    <a:xfrm>
                      <a:off x="0" y="0"/>
                      <a:ext cx="5627304" cy="1888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179471EC" w:rsidR="00A833EB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E33224" wp14:editId="3B0C86CF">
            <wp:extent cx="5429250" cy="184164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753" t="25685" r="8259" b="24871"/>
                    <a:stretch/>
                  </pic:blipFill>
                  <pic:spPr bwMode="auto">
                    <a:xfrm>
                      <a:off x="0" y="0"/>
                      <a:ext cx="5446321" cy="1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proofErr w:type="spellStart"/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proofErr w:type="spellEnd"/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וו"ע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7BC357BE" w:rsidR="00EE156E" w:rsidRDefault="00C23172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00A0205" wp14:editId="54B40A9E">
            <wp:extent cx="4514850" cy="1281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102" t="25043" r="45642" b="60188"/>
                    <a:stretch/>
                  </pic:blipFill>
                  <pic:spPr bwMode="auto">
                    <a:xfrm>
                      <a:off x="0" y="0"/>
                      <a:ext cx="4538319" cy="1288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6BDB29E4" w:rsidR="00EE156E" w:rsidRDefault="005C030C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1E300BF" wp14:editId="25CB0195">
            <wp:extent cx="4705350" cy="129328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69119" b="84910"/>
                    <a:stretch/>
                  </pic:blipFill>
                  <pic:spPr bwMode="auto">
                    <a:xfrm>
                      <a:off x="0" y="0"/>
                      <a:ext cx="4722801" cy="129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26FADD89" w:rsidR="006F606A" w:rsidRDefault="00CE096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11192B6" wp14:editId="1C0942EF">
            <wp:extent cx="3638550" cy="15497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88" r="80496" b="82342"/>
                    <a:stretch/>
                  </pic:blipFill>
                  <pic:spPr bwMode="auto">
                    <a:xfrm>
                      <a:off x="0" y="0"/>
                      <a:ext cx="3648784" cy="1554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630D6018" w:rsidR="0098531E" w:rsidRDefault="00FF7810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32C642B" wp14:editId="180F688B">
            <wp:extent cx="4752975" cy="1441914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806" t="-963" r="69660" b="83626"/>
                    <a:stretch/>
                  </pic:blipFill>
                  <pic:spPr bwMode="auto">
                    <a:xfrm>
                      <a:off x="0" y="0"/>
                      <a:ext cx="4765554" cy="144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601D7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3993F206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B890D7" wp14:editId="73518B06">
            <wp:extent cx="4902767" cy="854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9596" t="53941" r="24873" b="41246"/>
                    <a:stretch/>
                  </pic:blipFill>
                  <pic:spPr bwMode="auto">
                    <a:xfrm>
                      <a:off x="0" y="0"/>
                      <a:ext cx="4942107" cy="86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9E362A9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34CCCC8" wp14:editId="5CD55D16">
            <wp:extent cx="5615649" cy="17811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571" t="26326" r="8440" b="27441"/>
                    <a:stretch/>
                  </pic:blipFill>
                  <pic:spPr bwMode="auto">
                    <a:xfrm>
                      <a:off x="0" y="0"/>
                      <a:ext cx="5621355" cy="178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252A646A" w:rsidR="00326926" w:rsidRDefault="00864545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ביר את תהליך ביצוע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age warping</w:t>
      </w:r>
      <w:r>
        <w:rPr>
          <w:rFonts w:hint="cs"/>
          <w:i/>
          <w:sz w:val="28"/>
          <w:szCs w:val="28"/>
          <w:rtl/>
        </w:rPr>
        <w:t xml:space="preserve"> בשלבים:</w:t>
      </w:r>
    </w:p>
    <w:p w14:paraId="665AEE2D" w14:textId="1EC37237" w:rsidR="00864545" w:rsidRDefault="00864545" w:rsidP="0086454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שלב ראשון נחש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תחלתי כלשהו.</w:t>
      </w:r>
    </w:p>
    <w:p w14:paraId="4B01674B" w14:textId="154DFD16" w:rsidR="00C92D3B" w:rsidRDefault="002F20A0" w:rsidP="0086454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לאחר מכן נרצה למצוא את גודל התמונה לאחר ביצוע הטלה ביחס למצלמה השנייה. לכן נחשב מה הוא המיקום החדש של קצוות התמונה בצורה הבאה:</w:t>
      </w:r>
    </w:p>
    <w:p w14:paraId="6BF2FBA6" w14:textId="36502E8F" w:rsidR="002F20A0" w:rsidRPr="00294463" w:rsidRDefault="002F20A0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formedCorner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3D16F1A6" w14:textId="5E6AF0DC" w:rsidR="00294463" w:rsidRDefault="00294463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ביצוע הטרנספורמציה</w:t>
      </w:r>
      <w:r w:rsidR="00136B2A">
        <w:rPr>
          <w:rFonts w:hint="cs"/>
          <w:i/>
          <w:sz w:val="28"/>
          <w:szCs w:val="28"/>
          <w:rtl/>
        </w:rPr>
        <w:t xml:space="preserve"> אנחנו חוזרים לקו</w:t>
      </w:r>
      <w:r w:rsidR="00601D75">
        <w:rPr>
          <w:rFonts w:hint="cs"/>
          <w:i/>
          <w:sz w:val="28"/>
          <w:szCs w:val="28"/>
          <w:rtl/>
        </w:rPr>
        <w:t>או</w:t>
      </w:r>
      <w:r w:rsidR="00136B2A">
        <w:rPr>
          <w:rFonts w:hint="cs"/>
          <w:i/>
          <w:sz w:val="28"/>
          <w:szCs w:val="28"/>
          <w:rtl/>
        </w:rPr>
        <w:t>רדינאטות</w:t>
      </w:r>
      <w:r w:rsidR="00C96F25">
        <w:rPr>
          <w:rFonts w:hint="cs"/>
          <w:i/>
          <w:sz w:val="28"/>
          <w:szCs w:val="28"/>
          <w:rtl/>
        </w:rPr>
        <w:t xml:space="preserve"> רגילות (אין צורך בהומוגניות) ובוחרים את המינימום והמקסימום בכל כיוון. לקבלת 4 הקצוות.</w:t>
      </w:r>
      <w:r w:rsidR="00287F5C">
        <w:rPr>
          <w:rFonts w:hint="cs"/>
          <w:i/>
          <w:sz w:val="28"/>
          <w:szCs w:val="28"/>
          <w:rtl/>
        </w:rPr>
        <w:t xml:space="preserve"> מכאן נרצה להגדיר את גודל </w:t>
      </w:r>
      <m:oMath>
        <m:r>
          <w:rPr>
            <w:rFonts w:ascii="Cambria Math" w:hAnsi="Cambria Math"/>
            <w:sz w:val="28"/>
            <w:szCs w:val="28"/>
          </w:rPr>
          <m:t>out_size</m:t>
        </m:r>
      </m:oMath>
      <w:r w:rsidR="00287F5C">
        <w:rPr>
          <w:i/>
          <w:sz w:val="28"/>
          <w:szCs w:val="28"/>
        </w:rPr>
        <w:t xml:space="preserve"> </w:t>
      </w:r>
      <w:r w:rsidR="00287F5C">
        <w:rPr>
          <w:rFonts w:hint="cs"/>
          <w:i/>
          <w:sz w:val="28"/>
          <w:szCs w:val="28"/>
          <w:rtl/>
        </w:rPr>
        <w:t xml:space="preserve"> ובנוסף נרצה להזיז את </w:t>
      </w:r>
      <w:r w:rsidR="00287F5C">
        <w:rPr>
          <w:rFonts w:hint="cs"/>
          <w:i/>
          <w:sz w:val="28"/>
          <w:szCs w:val="28"/>
        </w:rPr>
        <w:t>H</w:t>
      </w:r>
      <w:r w:rsidR="00287F5C">
        <w:rPr>
          <w:rFonts w:hint="cs"/>
          <w:i/>
          <w:sz w:val="28"/>
          <w:szCs w:val="28"/>
          <w:rtl/>
        </w:rPr>
        <w:t xml:space="preserve"> המקורי כך כפי שהמצלמה רואה אותם גדלים אלה יקבעו ע"י:</w:t>
      </w:r>
    </w:p>
    <w:p w14:paraId="2E3586FA" w14:textId="6866B003" w:rsidR="00287F5C" w:rsidRPr="006C44E4" w:rsidRDefault="00287F5C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ou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ize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Bottom-Top,Right-Left</m:t>
              </m:r>
            </m:e>
          </m:d>
        </m:oMath>
      </m:oMathPara>
    </w:p>
    <w:p w14:paraId="0AF598E2" w14:textId="212B9D81" w:rsidR="006C44E4" w:rsidRDefault="00D51473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והזזה שנפעיל על </w:t>
      </w:r>
      <w:r>
        <w:rPr>
          <w:rFonts w:eastAsiaTheme="minorEastAsia" w:hint="cs"/>
          <w:i/>
          <w:sz w:val="28"/>
          <w:szCs w:val="28"/>
        </w:rPr>
        <w:t>H</w:t>
      </w:r>
      <w:r>
        <w:rPr>
          <w:rFonts w:eastAsiaTheme="minorEastAsia" w:hint="cs"/>
          <w:i/>
          <w:sz w:val="28"/>
          <w:szCs w:val="28"/>
          <w:rtl/>
        </w:rPr>
        <w:t xml:space="preserve"> תהיה:</w:t>
      </w:r>
    </w:p>
    <w:p w14:paraId="2146287E" w14:textId="1B8C4051" w:rsidR="00D51473" w:rsidRDefault="00D51473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</w:p>
    <w:p w14:paraId="6E8C3565" w14:textId="467B6038" w:rsidR="00D51473" w:rsidRPr="00D51473" w:rsidRDefault="00601D75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hifte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H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ef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o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06272B39" w14:textId="413F2E41" w:rsidR="00D51473" w:rsidRDefault="00D51473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כעת יש לנו את גודל התמונה שהמצלמה תראה ובנוסף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מטריצת הטרנספורמציה המותאמת להזזה הנדרשת בעבור </w:t>
      </w:r>
      <w:r w:rsidR="00CB7E24">
        <w:rPr>
          <w:rFonts w:hint="cs"/>
          <w:i/>
          <w:sz w:val="28"/>
          <w:szCs w:val="28"/>
          <w:rtl/>
        </w:rPr>
        <w:t>המצלמה</w:t>
      </w:r>
      <w:r>
        <w:rPr>
          <w:rFonts w:hint="cs"/>
          <w:i/>
          <w:sz w:val="28"/>
          <w:szCs w:val="28"/>
          <w:rtl/>
        </w:rPr>
        <w:t>.</w:t>
      </w:r>
    </w:p>
    <w:p w14:paraId="2BE6C05F" w14:textId="6EFAE915" w:rsidR="00CB7E24" w:rsidRPr="00505AB3" w:rsidRDefault="00FD29E6" w:rsidP="00CB7E24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נפעיל את פונקצית </w:t>
      </w:r>
      <w:proofErr w:type="spellStart"/>
      <w:r>
        <w:rPr>
          <w:i/>
          <w:sz w:val="28"/>
          <w:szCs w:val="28"/>
        </w:rPr>
        <w:t>warpH</w:t>
      </w:r>
      <w:proofErr w:type="spellEnd"/>
      <w:r>
        <w:rPr>
          <w:rFonts w:hint="cs"/>
          <w:i/>
          <w:sz w:val="28"/>
          <w:szCs w:val="28"/>
          <w:rtl/>
        </w:rPr>
        <w:t xml:space="preserve"> יחד ע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 w:rsidR="00505AB3">
        <w:rPr>
          <w:rFonts w:eastAsiaTheme="minorEastAsia" w:hint="cs"/>
          <w:i/>
          <w:sz w:val="28"/>
          <w:szCs w:val="28"/>
          <w:rtl/>
        </w:rPr>
        <w:t xml:space="preserve"> ו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 w:rsidR="00505AB3">
        <w:rPr>
          <w:rFonts w:eastAsiaTheme="minorEastAsia" w:hint="cs"/>
          <w:i/>
          <w:sz w:val="28"/>
          <w:szCs w:val="28"/>
          <w:rtl/>
        </w:rPr>
        <w:t xml:space="preserve"> נבצע את השלבים הבאים:</w:t>
      </w:r>
    </w:p>
    <w:p w14:paraId="2ACCC464" w14:textId="52BFAF7F" w:rsidR="00505AB3" w:rsidRPr="00C91C49" w:rsidRDefault="00C91C49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נמיר את התמונה לתמונה בין 0 ל 1 (נוחות בעבור שלב האינטרפולציה וחזרה לתחום של בין 0-255 בסוף).</w:t>
      </w:r>
    </w:p>
    <w:p w14:paraId="1EBC71D5" w14:textId="3AFF9B27" w:rsidR="00C91C49" w:rsidRDefault="00EC38A6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 xml:space="preserve">נגדיר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יחס לגדלי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7AEFF637" w14:textId="35D9080D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טיל את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אמצעות הטרנספורמציה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. נבחר רק הנקודות בתוך גודל התמונה </w:t>
      </w:r>
      <m:oMath>
        <m:r>
          <w:rPr>
            <w:rFonts w:ascii="Cambria Math" w:hAnsi="Cambria Math"/>
            <w:sz w:val="28"/>
            <w:szCs w:val="28"/>
          </w:rPr>
          <m:t>im1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6216B7A2" w14:textId="266EC1E2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בצע לולאה על כל ערוץ, ונבצע אינטרפולציה ביחס לכל הערכים שבתוך התמונה.</w:t>
      </w:r>
    </w:p>
    <w:p w14:paraId="0210C06A" w14:textId="2CAF4DAC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כפיל ב 255 ונחזור ל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UINT</w:t>
      </w:r>
      <w:r>
        <w:rPr>
          <w:rFonts w:hint="cs"/>
          <w:i/>
          <w:sz w:val="28"/>
          <w:szCs w:val="28"/>
          <w:rtl/>
        </w:rPr>
        <w:t>8</w:t>
      </w:r>
      <w:r>
        <w:rPr>
          <w:rFonts w:hint="cs"/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נקבל את </w:t>
      </w:r>
      <w:r>
        <w:rPr>
          <w:rFonts w:hint="cs"/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_</w:t>
      </w:r>
      <w:r>
        <w:rPr>
          <w:rFonts w:hint="cs"/>
          <w:i/>
          <w:sz w:val="28"/>
          <w:szCs w:val="28"/>
        </w:rPr>
        <w:t>IM</w:t>
      </w:r>
      <w:r>
        <w:rPr>
          <w:rFonts w:hint="cs"/>
          <w:i/>
          <w:sz w:val="28"/>
          <w:szCs w:val="28"/>
          <w:rtl/>
        </w:rPr>
        <w:t>1.</w:t>
      </w:r>
    </w:p>
    <w:p w14:paraId="117F6957" w14:textId="77777777" w:rsidR="00CB7E24" w:rsidRPr="00D51473" w:rsidRDefault="00CB7E24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</w:p>
    <w:p w14:paraId="73490188" w14:textId="05B24834" w:rsidR="00294463" w:rsidRDefault="00294463" w:rsidP="00864545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תוצאות:</w:t>
      </w:r>
    </w:p>
    <w:p w14:paraId="63E07990" w14:textId="20E7D029" w:rsidR="00864545" w:rsidRPr="00864545" w:rsidRDefault="00864545" w:rsidP="0086454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8296718" wp14:editId="2C94507D">
            <wp:extent cx="6311939" cy="2238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753" t="25043" r="8259" b="23266"/>
                    <a:stretch/>
                  </pic:blipFill>
                  <pic:spPr bwMode="auto">
                    <a:xfrm>
                      <a:off x="0" y="0"/>
                      <a:ext cx="6315814" cy="223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9AC22" w14:textId="63815FDE" w:rsidR="0098531E" w:rsidRDefault="00294463" w:rsidP="00294463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עשה זום אין על הגשר:</w:t>
      </w:r>
    </w:p>
    <w:p w14:paraId="23B4FA20" w14:textId="33FA2559" w:rsidR="00294463" w:rsidRDefault="00294463" w:rsidP="00294463">
      <w:pPr>
        <w:jc w:val="both"/>
        <w:rPr>
          <w:i/>
          <w:sz w:val="28"/>
          <w:szCs w:val="28"/>
          <w:rtl/>
        </w:rPr>
      </w:pPr>
      <w:r>
        <w:rPr>
          <w:noProof/>
        </w:rPr>
        <w:lastRenderedPageBreak/>
        <w:drawing>
          <wp:inline distT="0" distB="0" distL="0" distR="0" wp14:anchorId="76909773" wp14:editId="70F2F6FC">
            <wp:extent cx="6052703" cy="189463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0403" t="28357" r="7629" b="26028"/>
                    <a:stretch/>
                  </pic:blipFill>
                  <pic:spPr bwMode="auto">
                    <a:xfrm>
                      <a:off x="0" y="0"/>
                      <a:ext cx="6061065" cy="189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864AA" w14:textId="70C9BB1E" w:rsidR="003775EE" w:rsidRDefault="00294463" w:rsidP="003775EE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כפי שניתן לראות האינטרפולציה הליניארית מכילה פחות אזורים "לא מוגדרים" אך, נראי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מעט פחות חדה</w:t>
      </w:r>
      <w:r w:rsidR="003775EE">
        <w:rPr>
          <w:rFonts w:hint="cs"/>
          <w:i/>
          <w:sz w:val="28"/>
          <w:szCs w:val="28"/>
          <w:rtl/>
        </w:rPr>
        <w:t>.</w:t>
      </w:r>
    </w:p>
    <w:p w14:paraId="061C68A3" w14:textId="7C2626D3" w:rsidR="003775EE" w:rsidRDefault="003775EE" w:rsidP="003775EE">
      <w:pPr>
        <w:jc w:val="both"/>
        <w:rPr>
          <w:i/>
          <w:sz w:val="28"/>
          <w:szCs w:val="28"/>
          <w:rtl/>
        </w:rPr>
      </w:pPr>
      <w:r w:rsidRPr="003775EE">
        <w:rPr>
          <w:rFonts w:hint="cs"/>
          <w:i/>
          <w:sz w:val="28"/>
          <w:szCs w:val="28"/>
          <w:rtl/>
        </w:rPr>
        <w:t>4.</w:t>
      </w:r>
      <w:r>
        <w:rPr>
          <w:rFonts w:hint="cs"/>
          <w:i/>
          <w:sz w:val="28"/>
          <w:szCs w:val="28"/>
          <w:rtl/>
        </w:rPr>
        <w:t xml:space="preserve"> </w:t>
      </w:r>
      <w:r w:rsidR="00057850">
        <w:rPr>
          <w:rFonts w:hint="cs"/>
          <w:i/>
          <w:sz w:val="28"/>
          <w:szCs w:val="28"/>
          <w:rtl/>
        </w:rPr>
        <w:t xml:space="preserve">כעת נבצע </w:t>
      </w:r>
      <w:r w:rsidR="00057850">
        <w:rPr>
          <w:rFonts w:hint="cs"/>
          <w:i/>
          <w:sz w:val="28"/>
          <w:szCs w:val="28"/>
        </w:rPr>
        <w:t>I</w:t>
      </w:r>
      <w:r w:rsidR="00057850">
        <w:rPr>
          <w:i/>
          <w:sz w:val="28"/>
          <w:szCs w:val="28"/>
        </w:rPr>
        <w:t>mage stitching</w:t>
      </w:r>
      <w:r w:rsidR="00057850">
        <w:rPr>
          <w:rFonts w:hint="cs"/>
          <w:i/>
          <w:sz w:val="28"/>
          <w:szCs w:val="28"/>
          <w:rtl/>
        </w:rPr>
        <w:t xml:space="preserve"> על כן עלינו ראשית להגדיר את גודל התמונה כולה ולאחר מכן להפעיל המסכה במקומות הרלוונטים.</w:t>
      </w:r>
    </w:p>
    <w:p w14:paraId="5EAC5699" w14:textId="13D80430" w:rsidR="00057850" w:rsidRDefault="00057850" w:rsidP="00057850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שלב הראשון נגדיר כי גודל התמונה הוא:</w:t>
      </w:r>
    </w:p>
    <w:p w14:paraId="61255BD5" w14:textId="47689061" w:rsidR="00057850" w:rsidRPr="00057850" w:rsidRDefault="00057850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Bottom,img1[0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op,0</m:t>
                  </m:r>
                </m:e>
              </m:d>
            </m:e>
          </m:func>
        </m:oMath>
      </m:oMathPara>
    </w:p>
    <w:p w14:paraId="1C65DD09" w14:textId="69B3F5BC" w:rsidR="00057850" w:rsidRPr="00EC24A2" w:rsidRDefault="00057850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ight,img1[1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eft,0</m:t>
                  </m:r>
                </m:e>
              </m:d>
            </m:e>
          </m:func>
        </m:oMath>
      </m:oMathPara>
    </w:p>
    <w:p w14:paraId="15CC3A2E" w14:textId="5053E02E" w:rsidR="00EC24A2" w:rsidRPr="00EC24A2" w:rsidRDefault="00EC24A2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ic size=(y,x,3)</m:t>
          </m:r>
        </m:oMath>
      </m:oMathPara>
    </w:p>
    <w:p w14:paraId="3CCC35C7" w14:textId="6E5A17BB" w:rsidR="00EC24A2" w:rsidRDefault="000203A8" w:rsidP="00EC24A2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לאחר מכן נמקם את התמונה של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WA</w:t>
      </w:r>
      <w:r w:rsidR="00601D75">
        <w:rPr>
          <w:i/>
          <w:sz w:val="28"/>
          <w:szCs w:val="28"/>
        </w:rPr>
        <w:t>R</w:t>
      </w:r>
      <w:r>
        <w:rPr>
          <w:rFonts w:hint="cs"/>
          <w:i/>
          <w:sz w:val="28"/>
          <w:szCs w:val="28"/>
        </w:rPr>
        <w:t>P</w:t>
      </w:r>
      <w:r>
        <w:rPr>
          <w:rFonts w:hint="cs"/>
          <w:i/>
          <w:sz w:val="28"/>
          <w:szCs w:val="28"/>
          <w:rtl/>
        </w:rPr>
        <w:t xml:space="preserve"> במקומה על פי האינדקסים, ואת תמונת האפס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</w:t>
      </w:r>
      <w:r>
        <w:rPr>
          <w:rFonts w:hint="cs"/>
          <w:i/>
          <w:sz w:val="28"/>
          <w:szCs w:val="28"/>
          <w:rtl/>
        </w:rPr>
        <w:t xml:space="preserve"> נמקם ב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המתאים ביחס לגובה ורוחב.</w:t>
      </w:r>
    </w:p>
    <w:p w14:paraId="365264DF" w14:textId="67C96FC0" w:rsidR="00FA7B47" w:rsidRDefault="00FA7B47" w:rsidP="00EC24A2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לאחר שכל תמונה נמצאת בתמונה נפרדת נאחד אותן, נבחר את כל האינדקסים הדו ממדים כך שהסכום לאורך ציר הצבע הוא גדול מ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כלשהו (נעשה זאת בעבור שתי התמונות), לאחר מכן באמצעות האינדקסים נשים אותם בתמונת הפנורמה ונקבל:</w:t>
      </w:r>
    </w:p>
    <w:p w14:paraId="35D1058C" w14:textId="30536035" w:rsidR="004E43FC" w:rsidRDefault="004E43FC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DB9A2AC" wp14:editId="5BED0321">
            <wp:extent cx="5575026" cy="2425148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9501" t="18765" r="8023" b="17451"/>
                    <a:stretch/>
                  </pic:blipFill>
                  <pic:spPr bwMode="auto">
                    <a:xfrm>
                      <a:off x="0" y="0"/>
                      <a:ext cx="5589665" cy="243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E99B7" w14:textId="59CDBBE0" w:rsidR="00736BF4" w:rsidRDefault="00736BF4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דבר התקבל בעבור הבחירה הידנית הבאה של נקודות לחישו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>:</w:t>
      </w:r>
    </w:p>
    <w:p w14:paraId="49246957" w14:textId="005066E0" w:rsidR="00736BF4" w:rsidRDefault="00736BF4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lastRenderedPageBreak/>
        <w:drawing>
          <wp:inline distT="0" distB="0" distL="0" distR="0" wp14:anchorId="16428A6E" wp14:editId="024BC208">
            <wp:extent cx="5609256" cy="174928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9353" t="28148" r="8479" b="26295"/>
                    <a:stretch/>
                  </pic:blipFill>
                  <pic:spPr bwMode="auto">
                    <a:xfrm>
                      <a:off x="0" y="0"/>
                      <a:ext cx="5625566" cy="1754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7431E" w14:textId="5343A26F" w:rsidR="000266E1" w:rsidRDefault="000266E1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שגיאה בחישוב מטריצה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ביחס לנקודת הנ"ל היא:</w:t>
      </w:r>
    </w:p>
    <w:p w14:paraId="64BB5D94" w14:textId="4373BECC" w:rsidR="000266E1" w:rsidRDefault="000266E1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6D1E3814" wp14:editId="351269F1">
            <wp:extent cx="5108567" cy="2544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0503" t="63801" r="51218" b="34580"/>
                    <a:stretch/>
                  </pic:blipFill>
                  <pic:spPr bwMode="auto">
                    <a:xfrm>
                      <a:off x="0" y="0"/>
                      <a:ext cx="5500217" cy="273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B5E18" w14:textId="77777777" w:rsidR="004A3AE6" w:rsidRPr="004E43FC" w:rsidRDefault="004A3AE6" w:rsidP="004E43FC">
      <w:pPr>
        <w:ind w:left="360"/>
        <w:jc w:val="both"/>
        <w:rPr>
          <w:i/>
          <w:sz w:val="28"/>
          <w:szCs w:val="28"/>
          <w:rtl/>
        </w:rPr>
      </w:pPr>
    </w:p>
    <w:sectPr w:rsidR="004A3AE6" w:rsidRPr="004E43FC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4DB83" w14:textId="77777777" w:rsidR="00EA7CCF" w:rsidRDefault="00EA7CCF" w:rsidP="00EA7CCF">
      <w:pPr>
        <w:spacing w:after="0" w:line="240" w:lineRule="auto"/>
      </w:pPr>
      <w:r>
        <w:separator/>
      </w:r>
    </w:p>
  </w:endnote>
  <w:endnote w:type="continuationSeparator" w:id="0">
    <w:p w14:paraId="77873592" w14:textId="77777777" w:rsidR="00EA7CCF" w:rsidRDefault="00EA7CCF" w:rsidP="00EA7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AD74A" w14:textId="77777777" w:rsidR="00EA7CCF" w:rsidRDefault="00EA7CCF" w:rsidP="00EA7CCF">
      <w:pPr>
        <w:spacing w:after="0" w:line="240" w:lineRule="auto"/>
      </w:pPr>
      <w:r>
        <w:separator/>
      </w:r>
    </w:p>
  </w:footnote>
  <w:footnote w:type="continuationSeparator" w:id="0">
    <w:p w14:paraId="425C0E3D" w14:textId="77777777" w:rsidR="00EA7CCF" w:rsidRDefault="00EA7CCF" w:rsidP="00EA7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4AB6"/>
    <w:multiLevelType w:val="hybridMultilevel"/>
    <w:tmpl w:val="717C3282"/>
    <w:lvl w:ilvl="0" w:tplc="008AFFBC">
      <w:start w:val="1"/>
      <w:numFmt w:val="hebrew1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13CD1"/>
    <w:multiLevelType w:val="hybridMultilevel"/>
    <w:tmpl w:val="026EB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15545"/>
    <w:multiLevelType w:val="hybridMultilevel"/>
    <w:tmpl w:val="8A160E5A"/>
    <w:lvl w:ilvl="0" w:tplc="44B09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3"/>
  </w:num>
  <w:num w:numId="5">
    <w:abstractNumId w:val="11"/>
  </w:num>
  <w:num w:numId="6">
    <w:abstractNumId w:val="4"/>
  </w:num>
  <w:num w:numId="7">
    <w:abstractNumId w:val="0"/>
  </w:num>
  <w:num w:numId="8">
    <w:abstractNumId w:val="12"/>
  </w:num>
  <w:num w:numId="9">
    <w:abstractNumId w:val="5"/>
  </w:num>
  <w:num w:numId="10">
    <w:abstractNumId w:val="10"/>
  </w:num>
  <w:num w:numId="11">
    <w:abstractNumId w:val="9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rwUAQkqx2SwAAAA="/>
  </w:docVars>
  <w:rsids>
    <w:rsidRoot w:val="009D25FE"/>
    <w:rsid w:val="0002030F"/>
    <w:rsid w:val="000203A8"/>
    <w:rsid w:val="000266E1"/>
    <w:rsid w:val="0003283D"/>
    <w:rsid w:val="00042796"/>
    <w:rsid w:val="0005352E"/>
    <w:rsid w:val="00057850"/>
    <w:rsid w:val="00087052"/>
    <w:rsid w:val="00092F89"/>
    <w:rsid w:val="00095118"/>
    <w:rsid w:val="000A3C0B"/>
    <w:rsid w:val="000B1C16"/>
    <w:rsid w:val="00112E96"/>
    <w:rsid w:val="00136B2A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35210"/>
    <w:rsid w:val="002476B4"/>
    <w:rsid w:val="00265DB7"/>
    <w:rsid w:val="002840A9"/>
    <w:rsid w:val="002841D5"/>
    <w:rsid w:val="00287F5C"/>
    <w:rsid w:val="00294463"/>
    <w:rsid w:val="002B4128"/>
    <w:rsid w:val="002B43C1"/>
    <w:rsid w:val="002C06A7"/>
    <w:rsid w:val="002F20A0"/>
    <w:rsid w:val="00300E50"/>
    <w:rsid w:val="00316C72"/>
    <w:rsid w:val="0032059F"/>
    <w:rsid w:val="00326926"/>
    <w:rsid w:val="00354EB5"/>
    <w:rsid w:val="003775EE"/>
    <w:rsid w:val="003B1E32"/>
    <w:rsid w:val="004011CD"/>
    <w:rsid w:val="00406EA5"/>
    <w:rsid w:val="00420328"/>
    <w:rsid w:val="0043110F"/>
    <w:rsid w:val="00432DE4"/>
    <w:rsid w:val="00434A45"/>
    <w:rsid w:val="00436C20"/>
    <w:rsid w:val="0044751F"/>
    <w:rsid w:val="00471D19"/>
    <w:rsid w:val="004A3AE6"/>
    <w:rsid w:val="004D1BD3"/>
    <w:rsid w:val="004E43FC"/>
    <w:rsid w:val="004F32C4"/>
    <w:rsid w:val="004F341D"/>
    <w:rsid w:val="004F50CF"/>
    <w:rsid w:val="004F5739"/>
    <w:rsid w:val="00505AB3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C030C"/>
    <w:rsid w:val="005F5852"/>
    <w:rsid w:val="00601D75"/>
    <w:rsid w:val="006030A9"/>
    <w:rsid w:val="00620D20"/>
    <w:rsid w:val="00622069"/>
    <w:rsid w:val="00635EA2"/>
    <w:rsid w:val="006539CF"/>
    <w:rsid w:val="0065586C"/>
    <w:rsid w:val="006647D4"/>
    <w:rsid w:val="00686BD5"/>
    <w:rsid w:val="006A463E"/>
    <w:rsid w:val="006C44E4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36BF4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4545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47D39"/>
    <w:rsid w:val="00B9426E"/>
    <w:rsid w:val="00B97133"/>
    <w:rsid w:val="00BA43B0"/>
    <w:rsid w:val="00BB6304"/>
    <w:rsid w:val="00BF2B4A"/>
    <w:rsid w:val="00BF5FC8"/>
    <w:rsid w:val="00C10190"/>
    <w:rsid w:val="00C12828"/>
    <w:rsid w:val="00C23172"/>
    <w:rsid w:val="00C23242"/>
    <w:rsid w:val="00C44C4D"/>
    <w:rsid w:val="00C47D63"/>
    <w:rsid w:val="00C865E8"/>
    <w:rsid w:val="00C91C49"/>
    <w:rsid w:val="00C92D3B"/>
    <w:rsid w:val="00C9459F"/>
    <w:rsid w:val="00C96F25"/>
    <w:rsid w:val="00CB3113"/>
    <w:rsid w:val="00CB7E24"/>
    <w:rsid w:val="00CE0969"/>
    <w:rsid w:val="00CE57BA"/>
    <w:rsid w:val="00CF6D5E"/>
    <w:rsid w:val="00CF7264"/>
    <w:rsid w:val="00D07BF7"/>
    <w:rsid w:val="00D14ACD"/>
    <w:rsid w:val="00D51473"/>
    <w:rsid w:val="00D762A6"/>
    <w:rsid w:val="00DA4FE5"/>
    <w:rsid w:val="00DB44BD"/>
    <w:rsid w:val="00DC2C0F"/>
    <w:rsid w:val="00DC37A9"/>
    <w:rsid w:val="00DE6DAF"/>
    <w:rsid w:val="00DF43D9"/>
    <w:rsid w:val="00E63F97"/>
    <w:rsid w:val="00E71966"/>
    <w:rsid w:val="00E86828"/>
    <w:rsid w:val="00E93661"/>
    <w:rsid w:val="00EA34E5"/>
    <w:rsid w:val="00EA7CCF"/>
    <w:rsid w:val="00EB5627"/>
    <w:rsid w:val="00EB6394"/>
    <w:rsid w:val="00EC0C7E"/>
    <w:rsid w:val="00EC24A2"/>
    <w:rsid w:val="00EC38A6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70208"/>
    <w:rsid w:val="00FA3955"/>
    <w:rsid w:val="00FA5C70"/>
    <w:rsid w:val="00FA7B47"/>
    <w:rsid w:val="00FC5904"/>
    <w:rsid w:val="00FD29E6"/>
    <w:rsid w:val="00FD76FC"/>
    <w:rsid w:val="00FF2CC8"/>
    <w:rsid w:val="00FF445B"/>
    <w:rsid w:val="00FF7810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nahum.yair@campus.technion.ac.i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7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209</cp:revision>
  <dcterms:created xsi:type="dcterms:W3CDTF">2021-04-09T18:29:00Z</dcterms:created>
  <dcterms:modified xsi:type="dcterms:W3CDTF">2021-07-08T17:30:00Z</dcterms:modified>
</cp:coreProperties>
</file>